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w:t>
      </w:r>
      <w:r>
        <w:rPr>
          <w:rFonts w:hint="eastAsia" w:ascii="仿宋" w:hAnsi="仿宋" w:eastAsia="仿宋"/>
          <w:b/>
          <w:color w:val="000000"/>
          <w:sz w:val="32"/>
          <w:szCs w:val="32"/>
          <w:shd w:val="clear" w:color="auto" w:fill="FFFFFF"/>
          <w:lang w:val="en-US" w:eastAsia="zh-CN"/>
        </w:rPr>
        <w:t>3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eastAsia="zh-CN"/>
              </w:rPr>
              <w:t>C1188320000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5,2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2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２年８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6009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7,135.3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02,995.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774,652.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9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95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8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3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9.58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6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0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95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8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816,980.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16,980.8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0"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816,980.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1.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817,032.2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78,361.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239.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8,240.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124.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014.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16,980.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6,717.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72,939.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54,171.6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0,177.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9,653.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6,162.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8,227.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0,354.1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6,7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416.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07,551.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g7zWZYi2gqrxJ4QMhOO7XCMZjxs=" w:salt="kWP5i56RbUM5gKjW0tiPa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584E1C"/>
    <w:rsid w:val="09860979"/>
    <w:rsid w:val="0A626B8A"/>
    <w:rsid w:val="0D901766"/>
    <w:rsid w:val="119D38F4"/>
    <w:rsid w:val="11F52987"/>
    <w:rsid w:val="12DA60B7"/>
    <w:rsid w:val="1322763E"/>
    <w:rsid w:val="13A3270E"/>
    <w:rsid w:val="14756E1F"/>
    <w:rsid w:val="15271F3C"/>
    <w:rsid w:val="153D2966"/>
    <w:rsid w:val="17E41503"/>
    <w:rsid w:val="1B405FCF"/>
    <w:rsid w:val="1E026EB1"/>
    <w:rsid w:val="2A3A53F1"/>
    <w:rsid w:val="2E6C10E8"/>
    <w:rsid w:val="2F4671E3"/>
    <w:rsid w:val="33C40040"/>
    <w:rsid w:val="342153CB"/>
    <w:rsid w:val="34296D79"/>
    <w:rsid w:val="38D97024"/>
    <w:rsid w:val="38E926E9"/>
    <w:rsid w:val="3D320D98"/>
    <w:rsid w:val="3EC750B9"/>
    <w:rsid w:val="4264087B"/>
    <w:rsid w:val="42FF6865"/>
    <w:rsid w:val="43F3566A"/>
    <w:rsid w:val="44021C29"/>
    <w:rsid w:val="44FC1717"/>
    <w:rsid w:val="457A406E"/>
    <w:rsid w:val="466D0831"/>
    <w:rsid w:val="46CD3A39"/>
    <w:rsid w:val="47BD4D02"/>
    <w:rsid w:val="48E8631C"/>
    <w:rsid w:val="49D806A7"/>
    <w:rsid w:val="49FA15B3"/>
    <w:rsid w:val="4CB37063"/>
    <w:rsid w:val="4D870C30"/>
    <w:rsid w:val="4DC7164B"/>
    <w:rsid w:val="4FE31BB9"/>
    <w:rsid w:val="51366883"/>
    <w:rsid w:val="51A03B59"/>
    <w:rsid w:val="544954B1"/>
    <w:rsid w:val="57B47E4D"/>
    <w:rsid w:val="588245E7"/>
    <w:rsid w:val="58BD2C39"/>
    <w:rsid w:val="5C927E9F"/>
    <w:rsid w:val="5E660FCE"/>
    <w:rsid w:val="62446D78"/>
    <w:rsid w:val="651773A7"/>
    <w:rsid w:val="6AF71159"/>
    <w:rsid w:val="6CB373DA"/>
    <w:rsid w:val="6F8C2174"/>
    <w:rsid w:val="705B15C4"/>
    <w:rsid w:val="71053ABC"/>
    <w:rsid w:val="73083B4A"/>
    <w:rsid w:val="73181AE2"/>
    <w:rsid w:val="737F3265"/>
    <w:rsid w:val="73E97FF0"/>
    <w:rsid w:val="74340C6A"/>
    <w:rsid w:val="757F3635"/>
    <w:rsid w:val="77404980"/>
    <w:rsid w:val="779243CC"/>
    <w:rsid w:val="798D2AE9"/>
    <w:rsid w:val="7AE53569"/>
    <w:rsid w:val="7F78210B"/>
    <w:rsid w:val="7F977E61"/>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768</c:v>
                </c:pt>
                <c:pt idx="1">
                  <c:v>1.0768</c:v>
                </c:pt>
                <c:pt idx="2">
                  <c:v>1.0768</c:v>
                </c:pt>
                <c:pt idx="3">
                  <c:v>1.0768</c:v>
                </c:pt>
                <c:pt idx="4">
                  <c:v>1.0767</c:v>
                </c:pt>
                <c:pt idx="5">
                  <c:v>1.0779</c:v>
                </c:pt>
                <c:pt idx="6">
                  <c:v>1.0782</c:v>
                </c:pt>
                <c:pt idx="7">
                  <c:v>1.0784</c:v>
                </c:pt>
                <c:pt idx="8">
                  <c:v>1.0784</c:v>
                </c:pt>
                <c:pt idx="9">
                  <c:v>1.0784</c:v>
                </c:pt>
                <c:pt idx="10">
                  <c:v>1.0789</c:v>
                </c:pt>
                <c:pt idx="11">
                  <c:v>1.0788</c:v>
                </c:pt>
                <c:pt idx="12">
                  <c:v>1.0789</c:v>
                </c:pt>
                <c:pt idx="13">
                  <c:v>1.0791</c:v>
                </c:pt>
                <c:pt idx="14">
                  <c:v>1.0796</c:v>
                </c:pt>
                <c:pt idx="15">
                  <c:v>1.0796</c:v>
                </c:pt>
                <c:pt idx="16">
                  <c:v>1.0795</c:v>
                </c:pt>
                <c:pt idx="17">
                  <c:v>1.0796</c:v>
                </c:pt>
                <c:pt idx="18">
                  <c:v>1.0798</c:v>
                </c:pt>
                <c:pt idx="19">
                  <c:v>1.08</c:v>
                </c:pt>
                <c:pt idx="20">
                  <c:v>1.0802</c:v>
                </c:pt>
                <c:pt idx="21">
                  <c:v>1.0805</c:v>
                </c:pt>
                <c:pt idx="22">
                  <c:v>1.0805</c:v>
                </c:pt>
                <c:pt idx="23">
                  <c:v>1.0804</c:v>
                </c:pt>
                <c:pt idx="24">
                  <c:v>1.0813</c:v>
                </c:pt>
                <c:pt idx="25">
                  <c:v>1.0815</c:v>
                </c:pt>
                <c:pt idx="26">
                  <c:v>1.0818</c:v>
                </c:pt>
                <c:pt idx="27">
                  <c:v>1.0819</c:v>
                </c:pt>
                <c:pt idx="28">
                  <c:v>1.0821</c:v>
                </c:pt>
                <c:pt idx="29">
                  <c:v>1.0822</c:v>
                </c:pt>
                <c:pt idx="30">
                  <c:v>1.0822</c:v>
                </c:pt>
                <c:pt idx="31">
                  <c:v>1.0822</c:v>
                </c:pt>
                <c:pt idx="32">
                  <c:v>1.0822</c:v>
                </c:pt>
                <c:pt idx="33">
                  <c:v>1.0822</c:v>
                </c:pt>
                <c:pt idx="34">
                  <c:v>1.0833</c:v>
                </c:pt>
                <c:pt idx="35">
                  <c:v>1.0834</c:v>
                </c:pt>
                <c:pt idx="36">
                  <c:v>1.0834</c:v>
                </c:pt>
                <c:pt idx="37">
                  <c:v>1.0834</c:v>
                </c:pt>
                <c:pt idx="38">
                  <c:v>1.0842</c:v>
                </c:pt>
                <c:pt idx="39">
                  <c:v>1.0847</c:v>
                </c:pt>
                <c:pt idx="40">
                  <c:v>1.0849</c:v>
                </c:pt>
                <c:pt idx="41">
                  <c:v>1.0852</c:v>
                </c:pt>
                <c:pt idx="42">
                  <c:v>1.0857</c:v>
                </c:pt>
                <c:pt idx="43">
                  <c:v>1.0857</c:v>
                </c:pt>
                <c:pt idx="44">
                  <c:v>1.0857</c:v>
                </c:pt>
                <c:pt idx="45">
                  <c:v>1.0866</c:v>
                </c:pt>
                <c:pt idx="46">
                  <c:v>1.087</c:v>
                </c:pt>
                <c:pt idx="47">
                  <c:v>1.0875</c:v>
                </c:pt>
                <c:pt idx="48">
                  <c:v>1.088</c:v>
                </c:pt>
                <c:pt idx="49">
                  <c:v>1.0884</c:v>
                </c:pt>
                <c:pt idx="50">
                  <c:v>1.0884</c:v>
                </c:pt>
                <c:pt idx="51">
                  <c:v>1.0884</c:v>
                </c:pt>
                <c:pt idx="52">
                  <c:v>1.0893</c:v>
                </c:pt>
                <c:pt idx="53">
                  <c:v>1.0896</c:v>
                </c:pt>
                <c:pt idx="54">
                  <c:v>1.0899</c:v>
                </c:pt>
                <c:pt idx="55">
                  <c:v>1.0904</c:v>
                </c:pt>
                <c:pt idx="56">
                  <c:v>1.0906</c:v>
                </c:pt>
                <c:pt idx="57">
                  <c:v>1.0906</c:v>
                </c:pt>
                <c:pt idx="58">
                  <c:v>1.0906</c:v>
                </c:pt>
                <c:pt idx="59">
                  <c:v>1.0912</c:v>
                </c:pt>
                <c:pt idx="60">
                  <c:v>1.0912</c:v>
                </c:pt>
                <c:pt idx="61">
                  <c:v>1.0912</c:v>
                </c:pt>
                <c:pt idx="62">
                  <c:v>1.0913</c:v>
                </c:pt>
                <c:pt idx="63">
                  <c:v>1.0913</c:v>
                </c:pt>
                <c:pt idx="64">
                  <c:v>1.0913</c:v>
                </c:pt>
                <c:pt idx="65">
                  <c:v>1.0913</c:v>
                </c:pt>
                <c:pt idx="66">
                  <c:v>1.0919</c:v>
                </c:pt>
                <c:pt idx="67">
                  <c:v>1.0918</c:v>
                </c:pt>
                <c:pt idx="68">
                  <c:v>1.0918</c:v>
                </c:pt>
                <c:pt idx="69">
                  <c:v>1.092</c:v>
                </c:pt>
                <c:pt idx="70">
                  <c:v>1.0924</c:v>
                </c:pt>
                <c:pt idx="71">
                  <c:v>1.0924</c:v>
                </c:pt>
                <c:pt idx="72">
                  <c:v>1.0923</c:v>
                </c:pt>
                <c:pt idx="73">
                  <c:v>1.0929</c:v>
                </c:pt>
                <c:pt idx="74">
                  <c:v>1.0923</c:v>
                </c:pt>
                <c:pt idx="75">
                  <c:v>1.0924</c:v>
                </c:pt>
                <c:pt idx="76">
                  <c:v>1.0926</c:v>
                </c:pt>
                <c:pt idx="77">
                  <c:v>1.093</c:v>
                </c:pt>
                <c:pt idx="78">
                  <c:v>1.093</c:v>
                </c:pt>
                <c:pt idx="79">
                  <c:v>1.0929</c:v>
                </c:pt>
                <c:pt idx="80">
                  <c:v>1.0937</c:v>
                </c:pt>
                <c:pt idx="81">
                  <c:v>1.0939</c:v>
                </c:pt>
                <c:pt idx="82">
                  <c:v>1.0942</c:v>
                </c:pt>
                <c:pt idx="83">
                  <c:v>1.0945</c:v>
                </c:pt>
                <c:pt idx="84">
                  <c:v>1.0947</c:v>
                </c:pt>
                <c:pt idx="85">
                  <c:v>1.0946</c:v>
                </c:pt>
                <c:pt idx="86">
                  <c:v>1.0946</c:v>
                </c:pt>
                <c:pt idx="87">
                  <c:v>1.0953</c:v>
                </c:pt>
                <c:pt idx="88">
                  <c:v>1.0954</c:v>
                </c:pt>
                <c:pt idx="89">
                  <c:v>1.0955</c:v>
                </c:pt>
                <c:pt idx="90">
                  <c:v>1.095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557517190113321</c:v>
                </c:pt>
                <c:pt idx="1">
                  <c:v>0.000557517190113321</c:v>
                </c:pt>
                <c:pt idx="2">
                  <c:v>0.000557517190113321</c:v>
                </c:pt>
                <c:pt idx="3">
                  <c:v>0.000557517190113321</c:v>
                </c:pt>
                <c:pt idx="4">
                  <c:v>0.000464597658427657</c:v>
                </c:pt>
                <c:pt idx="5">
                  <c:v>0.00157963203865452</c:v>
                </c:pt>
                <c:pt idx="6">
                  <c:v>0.00185839063371129</c:v>
                </c:pt>
                <c:pt idx="7">
                  <c:v>0.0020442296970824</c:v>
                </c:pt>
                <c:pt idx="8">
                  <c:v>0.0020442296970824</c:v>
                </c:pt>
                <c:pt idx="9">
                  <c:v>0.0020442296970824</c:v>
                </c:pt>
                <c:pt idx="10">
                  <c:v>0.00250882735551006</c:v>
                </c:pt>
                <c:pt idx="11">
                  <c:v>0.00241590782382461</c:v>
                </c:pt>
                <c:pt idx="12">
                  <c:v>0.00250882735551006</c:v>
                </c:pt>
                <c:pt idx="13">
                  <c:v>0.00269466641888116</c:v>
                </c:pt>
                <c:pt idx="14">
                  <c:v>0.00315926407730882</c:v>
                </c:pt>
                <c:pt idx="15">
                  <c:v>0.00315926407730882</c:v>
                </c:pt>
                <c:pt idx="16">
                  <c:v>0.00306634454562338</c:v>
                </c:pt>
                <c:pt idx="17">
                  <c:v>0.00315926407730882</c:v>
                </c:pt>
                <c:pt idx="18">
                  <c:v>0.00334510314068015</c:v>
                </c:pt>
                <c:pt idx="19">
                  <c:v>0.00353094220405126</c:v>
                </c:pt>
                <c:pt idx="20">
                  <c:v>0.00371678126742236</c:v>
                </c:pt>
                <c:pt idx="21">
                  <c:v>0.00399553986247914</c:v>
                </c:pt>
                <c:pt idx="22">
                  <c:v>0.00399553986247914</c:v>
                </c:pt>
                <c:pt idx="23">
                  <c:v>0.00390262033079347</c:v>
                </c:pt>
                <c:pt idx="24">
                  <c:v>0.00473889611596356</c:v>
                </c:pt>
                <c:pt idx="25">
                  <c:v>0.00492473517933467</c:v>
                </c:pt>
                <c:pt idx="26">
                  <c:v>0.00520349377439144</c:v>
                </c:pt>
                <c:pt idx="27">
                  <c:v>0.00529641330607689</c:v>
                </c:pt>
                <c:pt idx="28">
                  <c:v>0.00548225236944799</c:v>
                </c:pt>
                <c:pt idx="29">
                  <c:v>0.00557517190113366</c:v>
                </c:pt>
                <c:pt idx="30">
                  <c:v>0.00557517190113366</c:v>
                </c:pt>
                <c:pt idx="31">
                  <c:v>0.00557517190113366</c:v>
                </c:pt>
                <c:pt idx="32">
                  <c:v>0.00557517190113366</c:v>
                </c:pt>
                <c:pt idx="33">
                  <c:v>0.00557517190113366</c:v>
                </c:pt>
                <c:pt idx="34">
                  <c:v>0.00659728674967464</c:v>
                </c:pt>
                <c:pt idx="35">
                  <c:v>0.0066902062813603</c:v>
                </c:pt>
                <c:pt idx="36">
                  <c:v>0.0066902062813603</c:v>
                </c:pt>
                <c:pt idx="37">
                  <c:v>0.0066902062813603</c:v>
                </c:pt>
                <c:pt idx="38">
                  <c:v>0.00743356253484473</c:v>
                </c:pt>
                <c:pt idx="39">
                  <c:v>0.00789816019327261</c:v>
                </c:pt>
                <c:pt idx="40">
                  <c:v>0.00808399925664371</c:v>
                </c:pt>
                <c:pt idx="41">
                  <c:v>0.00836275785170026</c:v>
                </c:pt>
                <c:pt idx="42">
                  <c:v>0.00882735551012837</c:v>
                </c:pt>
                <c:pt idx="43">
                  <c:v>0.00882735551012837</c:v>
                </c:pt>
                <c:pt idx="44">
                  <c:v>0.00882735551012837</c:v>
                </c:pt>
                <c:pt idx="45">
                  <c:v>0.00966363129529824</c:v>
                </c:pt>
                <c:pt idx="46">
                  <c:v>0.0100353094220405</c:v>
                </c:pt>
                <c:pt idx="47">
                  <c:v>0.0104999070804681</c:v>
                </c:pt>
                <c:pt idx="48">
                  <c:v>0.0109645047388962</c:v>
                </c:pt>
                <c:pt idx="49">
                  <c:v>0.0113361828656384</c:v>
                </c:pt>
                <c:pt idx="50">
                  <c:v>0.0113361828656384</c:v>
                </c:pt>
                <c:pt idx="51">
                  <c:v>0.0113361828656384</c:v>
                </c:pt>
                <c:pt idx="52">
                  <c:v>0.0121724586508083</c:v>
                </c:pt>
                <c:pt idx="53">
                  <c:v>0.0124512172458648</c:v>
                </c:pt>
                <c:pt idx="54">
                  <c:v>0.0127299758409218</c:v>
                </c:pt>
                <c:pt idx="55">
                  <c:v>0.0131945734993495</c:v>
                </c:pt>
                <c:pt idx="56">
                  <c:v>0.0133804125627206</c:v>
                </c:pt>
                <c:pt idx="57">
                  <c:v>0.0133804125627206</c:v>
                </c:pt>
                <c:pt idx="58">
                  <c:v>0.0133804125627206</c:v>
                </c:pt>
                <c:pt idx="59">
                  <c:v>0.0139379297528339</c:v>
                </c:pt>
                <c:pt idx="60">
                  <c:v>0.0139379297528339</c:v>
                </c:pt>
                <c:pt idx="61">
                  <c:v>0.0139379297528339</c:v>
                </c:pt>
                <c:pt idx="62">
                  <c:v>0.0140308492845196</c:v>
                </c:pt>
                <c:pt idx="63">
                  <c:v>0.0140308492845196</c:v>
                </c:pt>
                <c:pt idx="64">
                  <c:v>0.0140308492845196</c:v>
                </c:pt>
                <c:pt idx="65">
                  <c:v>0.0140308492845196</c:v>
                </c:pt>
                <c:pt idx="66">
                  <c:v>0.0145883664746329</c:v>
                </c:pt>
                <c:pt idx="67">
                  <c:v>0.0144954469429475</c:v>
                </c:pt>
                <c:pt idx="68">
                  <c:v>0.0144954469429475</c:v>
                </c:pt>
                <c:pt idx="69">
                  <c:v>0.0146812860063186</c:v>
                </c:pt>
                <c:pt idx="70">
                  <c:v>0.0150529641330608</c:v>
                </c:pt>
                <c:pt idx="71">
                  <c:v>0.0150529641330608</c:v>
                </c:pt>
                <c:pt idx="72">
                  <c:v>0.0149600446013751</c:v>
                </c:pt>
                <c:pt idx="73">
                  <c:v>0.0155175617914884</c:v>
                </c:pt>
                <c:pt idx="74">
                  <c:v>0.0149600446013751</c:v>
                </c:pt>
                <c:pt idx="75">
                  <c:v>0.0150529641330608</c:v>
                </c:pt>
                <c:pt idx="76">
                  <c:v>0.0152388031964319</c:v>
                </c:pt>
                <c:pt idx="77">
                  <c:v>0.0156104813231741</c:v>
                </c:pt>
                <c:pt idx="78">
                  <c:v>0.0156104813231741</c:v>
                </c:pt>
                <c:pt idx="79">
                  <c:v>0.0155175617914884</c:v>
                </c:pt>
                <c:pt idx="80">
                  <c:v>0.0162609180449729</c:v>
                </c:pt>
                <c:pt idx="81">
                  <c:v>0.0164467571083442</c:v>
                </c:pt>
                <c:pt idx="82">
                  <c:v>0.016725515703401</c:v>
                </c:pt>
                <c:pt idx="83">
                  <c:v>0.0170042742984575</c:v>
                </c:pt>
                <c:pt idx="84">
                  <c:v>0.0171901133618286</c:v>
                </c:pt>
                <c:pt idx="85">
                  <c:v>0.017097193830143</c:v>
                </c:pt>
                <c:pt idx="86">
                  <c:v>0.017097193830143</c:v>
                </c:pt>
                <c:pt idx="87">
                  <c:v>0.017747630551942</c:v>
                </c:pt>
                <c:pt idx="88">
                  <c:v>0.0178405500836274</c:v>
                </c:pt>
                <c:pt idx="89">
                  <c:v>0.0179334696153131</c:v>
                </c:pt>
                <c:pt idx="90">
                  <c:v>0.018212228210369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7:54:1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